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BDDD49" w14:textId="48D6DD21" w:rsidR="00D60D37" w:rsidRPr="00A2248C" w:rsidRDefault="00D60D37" w:rsidP="008F5932">
      <w:pPr>
        <w:tabs>
          <w:tab w:val="left" w:pos="2840"/>
        </w:tabs>
        <w:spacing w:line="240" w:lineRule="auto"/>
        <w:rPr>
          <w:rFonts w:ascii="Arial Black" w:hAnsi="Arial Black"/>
          <w:color w:val="EA0029"/>
          <w:sz w:val="44"/>
          <w:szCs w:val="44"/>
          <w:lang w:val="en-GB"/>
        </w:rPr>
      </w:pPr>
      <w:r w:rsidRPr="007F1F17">
        <w:rPr>
          <w:rFonts w:cs="Arial"/>
          <w:b/>
          <w:noProof/>
          <w:color w:val="2B579A"/>
          <w:sz w:val="26"/>
          <w:szCs w:val="26"/>
          <w:shd w:val="clear" w:color="auto" w:fill="E6E6E6"/>
          <w:lang w:val="en-GB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134D0D27" wp14:editId="0DFE4B77">
                <wp:simplePos x="0" y="0"/>
                <wp:positionH relativeFrom="column">
                  <wp:posOffset>1852930</wp:posOffset>
                </wp:positionH>
                <wp:positionV relativeFrom="paragraph">
                  <wp:posOffset>-748375</wp:posOffset>
                </wp:positionV>
                <wp:extent cx="5848350" cy="789940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48350" cy="7899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0F6DA34" w14:textId="77777777" w:rsidR="00D60D37" w:rsidRPr="00B7211B" w:rsidRDefault="00D60D37" w:rsidP="00D60D37">
                            <w:pPr>
                              <w:spacing w:line="240" w:lineRule="auto"/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</w:pPr>
                            <w:r w:rsidRPr="00B7211B"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  <w:t xml:space="preserve">Kia </w:t>
                            </w:r>
                            <w:r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  <w:t xml:space="preserve">Europe media </w:t>
                            </w:r>
                            <w:proofErr w:type="spellStart"/>
                            <w:r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  <w:t>contacts</w:t>
                            </w:r>
                            <w:proofErr w:type="spellEnd"/>
                          </w:p>
                          <w:p w14:paraId="591DD155" w14:textId="17C9DA6A" w:rsidR="00D60D37" w:rsidRPr="0062367F" w:rsidRDefault="00D60D37" w:rsidP="00D60D37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</w:pPr>
                            <w:r w:rsidRPr="001F208D"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  <w:t>Pablo González Huerta</w:t>
                            </w:r>
                          </w:p>
                          <w:p w14:paraId="67F49EEA" w14:textId="35CCCECE" w:rsidR="00D60D37" w:rsidRPr="00AF23E2" w:rsidRDefault="00D60D37" w:rsidP="00D60D37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 w:rsidRPr="00AF23E2"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>Manager P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 xml:space="preserve">ublic Relations </w:t>
                            </w:r>
                            <w:r w:rsidRPr="00AF23E2"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 xml:space="preserve">&amp; Communications </w:t>
                            </w:r>
                          </w:p>
                          <w:p w14:paraId="2E816C92" w14:textId="0D267474" w:rsidR="00D60D37" w:rsidRPr="00D90196" w:rsidRDefault="00D60D37" w:rsidP="00D60D37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>T. +49 69 850 928 342</w:t>
                            </w:r>
                          </w:p>
                          <w:p w14:paraId="362EF6A7" w14:textId="174E41C9" w:rsidR="00D60D37" w:rsidRPr="00D90196" w:rsidRDefault="00D60D37" w:rsidP="00D60D37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>E. pghuerta@kia-europe.com</w:t>
                            </w:r>
                          </w:p>
                          <w:p w14:paraId="42B947CC" w14:textId="77777777" w:rsidR="00D60D37" w:rsidRPr="00D90196" w:rsidRDefault="00D60D37" w:rsidP="00D60D37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 xmlns:pic="http://schemas.openxmlformats.org/drawingml/2006/picture">
            <w:pict>
              <v:shapetype id="_x0000_t202" coordsize="21600,21600" o:spt="202" path="m,l,21600r21600,l21600,xe" w14:anchorId="134D0D27">
                <v:stroke joinstyle="miter"/>
                <v:path gradientshapeok="t" o:connecttype="rect"/>
              </v:shapetype>
              <v:shape id="Text Box 2" style="position:absolute;margin-left:145.9pt;margin-top:-58.95pt;width:460.5pt;height:62.2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">
                <v:textbox>
                  <w:txbxContent>
                    <w:p w:rsidRPr="00B7211B" w:rsidR="00D60D37" w:rsidP="00D60D37" w:rsidRDefault="00D60D37" w14:paraId="40F6DA34" w14:textId="77777777">
                      <w:pPr>
                        <w:spacing w:line="240" w:lineRule="auto"/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</w:pPr>
                      <w:r w:rsidRPr="00B7211B"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  <w:t xml:space="preserve">Kia </w:t>
                      </w:r>
                      <w:r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  <w:t>Europe media contacts</w:t>
                      </w:r>
                    </w:p>
                    <w:p w:rsidRPr="0062367F" w:rsidR="00D60D37" w:rsidP="00D60D37" w:rsidRDefault="00D60D37" w14:paraId="591DD155" w14:textId="17C9DA6A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</w:pPr>
                      <w:r w:rsidRPr="001F208D"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>Pablo González Huerta</w:t>
                      </w:r>
                    </w:p>
                    <w:p w:rsidRPr="00AF23E2" w:rsidR="00D60D37" w:rsidP="00D60D37" w:rsidRDefault="00D60D37" w14:paraId="67F49EEA" w14:textId="35CCCECE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 w:rsidRPr="00AF23E2"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>Manager P</w:t>
                      </w:r>
                      <w:r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 xml:space="preserve">ublic Relations </w:t>
                      </w:r>
                      <w:r w:rsidRPr="00AF23E2"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 xml:space="preserve">&amp; Communications </w:t>
                      </w:r>
                    </w:p>
                    <w:p w:rsidRPr="00D90196" w:rsidR="00D60D37" w:rsidP="00D60D37" w:rsidRDefault="00D60D37" w14:paraId="2E816C92" w14:textId="0D267474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>T. +49 69 850 928 342</w:t>
                      </w:r>
                    </w:p>
                    <w:p w:rsidRPr="00D90196" w:rsidR="00D60D37" w:rsidP="00D60D37" w:rsidRDefault="00D60D37" w14:paraId="362EF6A7" w14:textId="174E41C9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>E. pghuerta@kia-europe.com</w:t>
                      </w:r>
                    </w:p>
                    <w:p w:rsidRPr="00D90196" w:rsidR="00D60D37" w:rsidP="00D60D37" w:rsidRDefault="00D60D37" w14:paraId="42B947CC" w14:textId="77777777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7F1F17">
        <w:rPr>
          <w:noProof/>
          <w:color w:val="2B579A"/>
          <w:sz w:val="18"/>
          <w:szCs w:val="18"/>
          <w:shd w:val="clear" w:color="auto" w:fill="E6E6E6"/>
          <w:lang w:val="en-GB"/>
        </w:rPr>
        <w:drawing>
          <wp:anchor distT="0" distB="0" distL="114300" distR="114300" simplePos="0" relativeHeight="251658240" behindDoc="1" locked="0" layoutInCell="1" allowOverlap="1" wp14:anchorId="6FA1D3D8" wp14:editId="2E48E77A">
            <wp:simplePos x="0" y="0"/>
            <wp:positionH relativeFrom="column">
              <wp:posOffset>-13970</wp:posOffset>
            </wp:positionH>
            <wp:positionV relativeFrom="paragraph">
              <wp:posOffset>-679450</wp:posOffset>
            </wp:positionV>
            <wp:extent cx="1499870" cy="391160"/>
            <wp:effectExtent l="0" t="0" r="5080" b="8890"/>
            <wp:wrapNone/>
            <wp:docPr id="6" name="Picture 6" descr="A picture containing text, computer, dar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, computer, dar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9870" cy="391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2248C">
        <w:rPr>
          <w:rFonts w:ascii="Arial Black" w:hAnsi="Arial Black"/>
          <w:color w:val="EA0029"/>
          <w:sz w:val="44"/>
          <w:szCs w:val="44"/>
          <w:lang w:val="en-GB"/>
        </w:rPr>
        <w:t>NEWS</w:t>
      </w:r>
    </w:p>
    <w:p w14:paraId="5022956A" w14:textId="61D69F85" w:rsidR="00F66770" w:rsidRDefault="00991BE0" w:rsidP="00F66770">
      <w:pPr>
        <w:spacing w:line="240" w:lineRule="auto"/>
        <w:rPr>
          <w:rFonts w:cs="Arial"/>
          <w:b/>
          <w:bCs/>
          <w:color w:val="EA0029"/>
          <w:sz w:val="28"/>
          <w:szCs w:val="28"/>
        </w:rPr>
      </w:pPr>
      <w:r>
        <w:rPr>
          <w:rFonts w:cs="Arial"/>
          <w:b/>
          <w:bCs/>
          <w:color w:val="EA0029"/>
          <w:sz w:val="28"/>
          <w:szCs w:val="28"/>
        </w:rPr>
        <w:t>For immediate release</w:t>
      </w:r>
    </w:p>
    <w:p w14:paraId="3CA6B3C1" w14:textId="77777777" w:rsidR="00D60D37" w:rsidRPr="00DD5F57" w:rsidRDefault="00D60D37" w:rsidP="00D60D37">
      <w:pPr>
        <w:pStyle w:val="NoSpacing"/>
        <w:rPr>
          <w:rStyle w:val="normaltextrun"/>
          <w:rFonts w:ascii="Arial" w:eastAsia="Arial" w:hAnsi="Arial" w:cs="Arial"/>
          <w:b/>
          <w:color w:val="000000" w:themeColor="text1"/>
          <w:sz w:val="24"/>
          <w:szCs w:val="24"/>
        </w:rPr>
      </w:pPr>
    </w:p>
    <w:p w14:paraId="624AD617" w14:textId="64FFC480" w:rsidR="00D60D37" w:rsidRPr="0061613A" w:rsidRDefault="003B04DD" w:rsidP="00C12414">
      <w:pPr>
        <w:pStyle w:val="NoSpacing"/>
        <w:jc w:val="center"/>
        <w:rPr>
          <w:rStyle w:val="normaltextrun"/>
          <w:rFonts w:ascii="Arial" w:eastAsia="Arial" w:hAnsi="Arial" w:cs="Arial"/>
          <w:b/>
          <w:bCs/>
          <w:color w:val="000000" w:themeColor="text1"/>
          <w:sz w:val="44"/>
          <w:szCs w:val="44"/>
        </w:rPr>
      </w:pPr>
      <w:r>
        <w:rPr>
          <w:rFonts w:ascii="Arial" w:eastAsia="Arial" w:hAnsi="Arial" w:cs="Arial"/>
          <w:b/>
          <w:bCs/>
          <w:color w:val="000000" w:themeColor="text1"/>
          <w:sz w:val="44"/>
          <w:szCs w:val="44"/>
        </w:rPr>
        <w:t xml:space="preserve">Kia partners with </w:t>
      </w:r>
      <w:r w:rsidRPr="003B04DD">
        <w:rPr>
          <w:rFonts w:ascii="Arial" w:eastAsia="Arial" w:hAnsi="Arial" w:cs="Arial"/>
          <w:b/>
          <w:bCs/>
          <w:color w:val="000000" w:themeColor="text1"/>
          <w:sz w:val="44"/>
          <w:szCs w:val="44"/>
        </w:rPr>
        <w:t xml:space="preserve">Alyson </w:t>
      </w:r>
      <w:proofErr w:type="spellStart"/>
      <w:r w:rsidRPr="003B04DD">
        <w:rPr>
          <w:rFonts w:ascii="Arial" w:eastAsia="Arial" w:hAnsi="Arial" w:cs="Arial"/>
          <w:b/>
          <w:bCs/>
          <w:color w:val="000000" w:themeColor="text1"/>
          <w:sz w:val="44"/>
          <w:szCs w:val="44"/>
        </w:rPr>
        <w:t>Tabbitha</w:t>
      </w:r>
      <w:proofErr w:type="spellEnd"/>
      <w:r w:rsidRPr="003B04DD">
        <w:rPr>
          <w:rFonts w:ascii="Arial" w:eastAsia="Arial" w:hAnsi="Arial" w:cs="Arial"/>
          <w:b/>
          <w:bCs/>
          <w:color w:val="000000" w:themeColor="text1"/>
          <w:sz w:val="44"/>
          <w:szCs w:val="44"/>
        </w:rPr>
        <w:t> </w:t>
      </w:r>
      <w:r>
        <w:rPr>
          <w:rStyle w:val="normaltextrun"/>
          <w:rFonts w:ascii="Arial" w:eastAsia="Arial" w:hAnsi="Arial" w:cs="Arial"/>
          <w:b/>
          <w:bCs/>
          <w:color w:val="000000" w:themeColor="text1"/>
          <w:sz w:val="44"/>
          <w:szCs w:val="44"/>
        </w:rPr>
        <w:t xml:space="preserve">to electrify League of Legends </w:t>
      </w:r>
      <w:r w:rsidR="00EF620A">
        <w:rPr>
          <w:rStyle w:val="normaltextrun"/>
          <w:rFonts w:ascii="Arial" w:eastAsia="Arial" w:hAnsi="Arial" w:cs="Arial"/>
          <w:b/>
          <w:bCs/>
          <w:color w:val="000000" w:themeColor="text1"/>
          <w:sz w:val="44"/>
          <w:szCs w:val="44"/>
        </w:rPr>
        <w:t>champion</w:t>
      </w:r>
    </w:p>
    <w:p w14:paraId="6C042E88" w14:textId="77777777" w:rsidR="00D60D37" w:rsidRDefault="00D60D37" w:rsidP="00D60D37">
      <w:pPr>
        <w:pStyle w:val="NoSpacing"/>
        <w:rPr>
          <w:rStyle w:val="normaltextrun"/>
          <w:rFonts w:eastAsia="Arial" w:cs="Arial"/>
          <w:b/>
          <w:bCs/>
          <w:color w:val="212121"/>
          <w:sz w:val="26"/>
          <w:szCs w:val="26"/>
        </w:rPr>
      </w:pPr>
    </w:p>
    <w:p w14:paraId="26C35E56" w14:textId="17901464" w:rsidR="00E93C9A" w:rsidRDefault="00E93C9A" w:rsidP="00DD3367">
      <w:pPr>
        <w:pStyle w:val="NoSpacing"/>
        <w:numPr>
          <w:ilvl w:val="0"/>
          <w:numId w:val="1"/>
        </w:numPr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</w:pPr>
      <w:r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 xml:space="preserve">Online gaming character Katarina, now “electrified” </w:t>
      </w:r>
    </w:p>
    <w:p w14:paraId="0D6AFF0C" w14:textId="17336F7D" w:rsidR="002F4114" w:rsidRPr="00BC7F07" w:rsidRDefault="002F4114" w:rsidP="00DD3367">
      <w:pPr>
        <w:pStyle w:val="NoSpacing"/>
        <w:numPr>
          <w:ilvl w:val="0"/>
          <w:numId w:val="1"/>
        </w:numPr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</w:pPr>
      <w:r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>Behind-the-scenes video airing out today reveals all the details</w:t>
      </w:r>
    </w:p>
    <w:p w14:paraId="2940CDA9" w14:textId="3D64EBDE" w:rsidR="000D2BA9" w:rsidRPr="008D0AAF" w:rsidRDefault="000D2BA9" w:rsidP="008D0AAF">
      <w:pPr>
        <w:pStyle w:val="NoSpacing"/>
        <w:rPr>
          <w:rStyle w:val="normaltextrun"/>
          <w:rFonts w:ascii="Arial" w:eastAsia="Arial" w:hAnsi="Arial" w:cs="Arial"/>
          <w:color w:val="000000" w:themeColor="text1"/>
        </w:rPr>
      </w:pPr>
    </w:p>
    <w:p w14:paraId="3EBF3FFC" w14:textId="167D7C87" w:rsidR="001D31E4" w:rsidRDefault="00BC7F07" w:rsidP="00207E32">
      <w:pPr>
        <w:pStyle w:val="NoSpacing"/>
        <w:rPr>
          <w:rStyle w:val="normaltextrun"/>
          <w:rFonts w:ascii="Arial" w:eastAsia="Arial" w:hAnsi="Arial" w:cs="Arial"/>
          <w:color w:val="000000" w:themeColor="text1"/>
        </w:rPr>
      </w:pPr>
      <w:r>
        <w:rPr>
          <w:rStyle w:val="normaltextrun"/>
          <w:rFonts w:ascii="Arial" w:eastAsia="Arial" w:hAnsi="Arial" w:cs="Arial"/>
          <w:b/>
          <w:bCs/>
          <w:color w:val="000000" w:themeColor="text1"/>
        </w:rPr>
        <w:t xml:space="preserve">March </w:t>
      </w:r>
      <w:r w:rsidR="002E57D3">
        <w:rPr>
          <w:rStyle w:val="normaltextrun"/>
          <w:rFonts w:ascii="Arial" w:eastAsia="Arial" w:hAnsi="Arial" w:cs="Arial"/>
          <w:b/>
          <w:bCs/>
          <w:color w:val="000000" w:themeColor="text1"/>
        </w:rPr>
        <w:t>1</w:t>
      </w:r>
      <w:r w:rsidR="00BD0061">
        <w:rPr>
          <w:rStyle w:val="normaltextrun"/>
          <w:rFonts w:ascii="Arial" w:eastAsia="Arial" w:hAnsi="Arial" w:cs="Arial"/>
          <w:b/>
          <w:bCs/>
          <w:color w:val="000000" w:themeColor="text1"/>
        </w:rPr>
        <w:t>8</w:t>
      </w:r>
      <w:r w:rsidR="00D60D37" w:rsidRPr="008F5932">
        <w:rPr>
          <w:rStyle w:val="normaltextrun"/>
          <w:rFonts w:ascii="Arial" w:eastAsia="Arial" w:hAnsi="Arial" w:cs="Arial"/>
          <w:b/>
          <w:bCs/>
          <w:color w:val="000000" w:themeColor="text1"/>
        </w:rPr>
        <w:t>, 202</w:t>
      </w:r>
      <w:r w:rsidR="00F143F6" w:rsidRPr="008F5932">
        <w:rPr>
          <w:rStyle w:val="normaltextrun"/>
          <w:rFonts w:ascii="Arial" w:eastAsia="Arial" w:hAnsi="Arial" w:cs="Arial"/>
          <w:b/>
          <w:bCs/>
          <w:color w:val="000000" w:themeColor="text1"/>
        </w:rPr>
        <w:t>3</w:t>
      </w:r>
      <w:r w:rsidR="00D60D37" w:rsidRPr="008F5932">
        <w:rPr>
          <w:rStyle w:val="normaltextrun"/>
          <w:rFonts w:ascii="Arial" w:eastAsia="Arial" w:hAnsi="Arial" w:cs="Arial"/>
          <w:color w:val="000000" w:themeColor="text1"/>
        </w:rPr>
        <w:t> – </w:t>
      </w:r>
      <w:r w:rsidR="00880DE8">
        <w:rPr>
          <w:rStyle w:val="normaltextrun"/>
          <w:rFonts w:ascii="Arial" w:eastAsia="Arial" w:hAnsi="Arial" w:cs="Arial"/>
          <w:color w:val="000000" w:themeColor="text1"/>
        </w:rPr>
        <w:t xml:space="preserve">Popular cosplayer Alyson </w:t>
      </w:r>
      <w:proofErr w:type="spellStart"/>
      <w:r w:rsidR="00880DE8">
        <w:rPr>
          <w:rStyle w:val="normaltextrun"/>
          <w:rFonts w:ascii="Arial" w:eastAsia="Arial" w:hAnsi="Arial" w:cs="Arial"/>
          <w:color w:val="000000" w:themeColor="text1"/>
        </w:rPr>
        <w:t>Tabbitha</w:t>
      </w:r>
      <w:proofErr w:type="spellEnd"/>
      <w:r w:rsidR="00880DE8">
        <w:rPr>
          <w:rStyle w:val="normaltextrun"/>
          <w:rFonts w:ascii="Arial" w:eastAsia="Arial" w:hAnsi="Arial" w:cs="Arial"/>
          <w:color w:val="000000" w:themeColor="text1"/>
        </w:rPr>
        <w:t xml:space="preserve"> has undergone a transformation:</w:t>
      </w:r>
      <w:r w:rsidR="002E071E">
        <w:rPr>
          <w:rStyle w:val="normaltextrun"/>
          <w:rFonts w:ascii="Arial" w:eastAsia="Arial" w:hAnsi="Arial" w:cs="Arial"/>
          <w:color w:val="000000" w:themeColor="text1"/>
        </w:rPr>
        <w:t xml:space="preserve"> as part of a partnership with Kia Europe, </w:t>
      </w:r>
      <w:r w:rsidR="00B874DB">
        <w:rPr>
          <w:rStyle w:val="normaltextrun"/>
          <w:rFonts w:ascii="Arial" w:eastAsia="Arial" w:hAnsi="Arial" w:cs="Arial"/>
          <w:color w:val="000000" w:themeColor="text1"/>
        </w:rPr>
        <w:t xml:space="preserve">she has created </w:t>
      </w:r>
      <w:r w:rsidR="00893BE4">
        <w:rPr>
          <w:rStyle w:val="normaltextrun"/>
          <w:rFonts w:ascii="Arial" w:eastAsia="Arial" w:hAnsi="Arial" w:cs="Arial"/>
          <w:color w:val="000000" w:themeColor="text1"/>
        </w:rPr>
        <w:t>an</w:t>
      </w:r>
      <w:r w:rsidR="004A3B92">
        <w:rPr>
          <w:rStyle w:val="normaltextrun"/>
          <w:rFonts w:ascii="Arial" w:eastAsia="Arial" w:hAnsi="Arial" w:cs="Arial"/>
          <w:color w:val="000000" w:themeColor="text1"/>
        </w:rPr>
        <w:t xml:space="preserve"> ‘electrified’ </w:t>
      </w:r>
      <w:r w:rsidR="00893BE4">
        <w:rPr>
          <w:rStyle w:val="normaltextrun"/>
          <w:rFonts w:ascii="Arial" w:eastAsia="Arial" w:hAnsi="Arial" w:cs="Arial"/>
          <w:color w:val="000000" w:themeColor="text1"/>
        </w:rPr>
        <w:t>version</w:t>
      </w:r>
      <w:r w:rsidR="00E67412">
        <w:rPr>
          <w:rStyle w:val="normaltextrun"/>
          <w:rFonts w:ascii="Arial" w:eastAsia="Arial" w:hAnsi="Arial" w:cs="Arial"/>
          <w:color w:val="000000" w:themeColor="text1"/>
        </w:rPr>
        <w:t xml:space="preserve"> of the</w:t>
      </w:r>
      <w:r w:rsidR="00B51A12">
        <w:rPr>
          <w:rStyle w:val="normaltextrun"/>
          <w:rFonts w:ascii="Arial" w:eastAsia="Arial" w:hAnsi="Arial" w:cs="Arial"/>
          <w:color w:val="000000" w:themeColor="text1"/>
        </w:rPr>
        <w:t xml:space="preserve"> League of Legends champion</w:t>
      </w:r>
      <w:r w:rsidR="00E67412">
        <w:rPr>
          <w:rStyle w:val="normaltextrun"/>
          <w:rFonts w:ascii="Arial" w:eastAsia="Arial" w:hAnsi="Arial" w:cs="Arial"/>
          <w:color w:val="000000" w:themeColor="text1"/>
        </w:rPr>
        <w:t xml:space="preserve"> Katarina</w:t>
      </w:r>
      <w:r w:rsidR="00207E32">
        <w:rPr>
          <w:rStyle w:val="normaltextrun"/>
          <w:rFonts w:ascii="Arial" w:eastAsia="Arial" w:hAnsi="Arial" w:cs="Arial"/>
          <w:color w:val="000000" w:themeColor="text1"/>
        </w:rPr>
        <w:t xml:space="preserve">. </w:t>
      </w:r>
      <w:r w:rsidR="004225A2">
        <w:rPr>
          <w:rStyle w:val="normaltextrun"/>
          <w:rFonts w:ascii="Arial" w:eastAsia="Arial" w:hAnsi="Arial" w:cs="Arial"/>
          <w:color w:val="000000" w:themeColor="text1"/>
        </w:rPr>
        <w:t xml:space="preserve">Two videos recently shared on </w:t>
      </w:r>
      <w:hyperlink r:id="rId11" w:history="1">
        <w:r w:rsidR="00DC5352" w:rsidRPr="00E93C9A">
          <w:rPr>
            <w:rStyle w:val="Hyperlink"/>
            <w:rFonts w:ascii="Arial" w:eastAsia="Arial" w:hAnsi="Arial" w:cs="Arial"/>
            <w:color w:val="0000FF"/>
          </w:rPr>
          <w:t>Facebook</w:t>
        </w:r>
      </w:hyperlink>
      <w:r w:rsidR="00DC5352">
        <w:rPr>
          <w:rStyle w:val="normaltextrun"/>
          <w:rFonts w:ascii="Arial" w:eastAsia="Arial" w:hAnsi="Arial" w:cs="Arial"/>
          <w:color w:val="000000" w:themeColor="text1"/>
        </w:rPr>
        <w:t xml:space="preserve"> and </w:t>
      </w:r>
      <w:hyperlink r:id="rId12" w:history="1">
        <w:r w:rsidR="00DC5352" w:rsidRPr="00E93C9A">
          <w:rPr>
            <w:rStyle w:val="Hyperlink"/>
            <w:rFonts w:ascii="Arial" w:eastAsia="Arial" w:hAnsi="Arial" w:cs="Arial"/>
            <w:color w:val="0000FF"/>
          </w:rPr>
          <w:t>Instagram</w:t>
        </w:r>
      </w:hyperlink>
      <w:r w:rsidR="004225A2">
        <w:rPr>
          <w:rStyle w:val="normaltextrun"/>
          <w:rFonts w:ascii="Arial" w:eastAsia="Arial" w:hAnsi="Arial" w:cs="Arial"/>
          <w:color w:val="000000" w:themeColor="text1"/>
        </w:rPr>
        <w:t xml:space="preserve"> show her </w:t>
      </w:r>
      <w:r w:rsidR="00207E32">
        <w:rPr>
          <w:rStyle w:val="normaltextrun"/>
          <w:rFonts w:ascii="Arial" w:eastAsia="Arial" w:hAnsi="Arial" w:cs="Arial"/>
          <w:color w:val="000000" w:themeColor="text1"/>
        </w:rPr>
        <w:t>changing</w:t>
      </w:r>
      <w:r w:rsidR="004225A2">
        <w:rPr>
          <w:rStyle w:val="normaltextrun"/>
          <w:rFonts w:ascii="Arial" w:eastAsia="Arial" w:hAnsi="Arial" w:cs="Arial"/>
          <w:color w:val="000000" w:themeColor="text1"/>
        </w:rPr>
        <w:t xml:space="preserve"> into </w:t>
      </w:r>
      <w:r w:rsidR="00B51A12">
        <w:rPr>
          <w:rStyle w:val="normaltextrun"/>
          <w:rFonts w:ascii="Arial" w:eastAsia="Arial" w:hAnsi="Arial" w:cs="Arial"/>
          <w:color w:val="000000" w:themeColor="text1"/>
        </w:rPr>
        <w:t>the character from the hit online game</w:t>
      </w:r>
      <w:r w:rsidR="00934788">
        <w:rPr>
          <w:rStyle w:val="normaltextrun"/>
          <w:rFonts w:ascii="Arial" w:eastAsia="Arial" w:hAnsi="Arial" w:cs="Arial"/>
          <w:color w:val="000000" w:themeColor="text1"/>
        </w:rPr>
        <w:t xml:space="preserve">, while a </w:t>
      </w:r>
      <w:hyperlink r:id="rId13" w:history="1">
        <w:r w:rsidR="00934788" w:rsidRPr="00991BE0">
          <w:rPr>
            <w:rStyle w:val="Hyperlink"/>
            <w:rFonts w:ascii="Arial" w:eastAsia="Arial" w:hAnsi="Arial" w:cs="Arial"/>
            <w:color w:val="0000FF"/>
          </w:rPr>
          <w:t>behind-the-scenes video</w:t>
        </w:r>
      </w:hyperlink>
      <w:r w:rsidR="00934788">
        <w:rPr>
          <w:rStyle w:val="normaltextrun"/>
          <w:rFonts w:ascii="Arial" w:eastAsia="Arial" w:hAnsi="Arial" w:cs="Arial"/>
          <w:color w:val="000000" w:themeColor="text1"/>
        </w:rPr>
        <w:t xml:space="preserve"> reveals</w:t>
      </w:r>
      <w:r w:rsidR="003F7410">
        <w:rPr>
          <w:rStyle w:val="normaltextrun"/>
          <w:rFonts w:ascii="Arial" w:eastAsia="Arial" w:hAnsi="Arial" w:cs="Arial"/>
          <w:color w:val="000000" w:themeColor="text1"/>
        </w:rPr>
        <w:t xml:space="preserve"> </w:t>
      </w:r>
      <w:r w:rsidR="00561186">
        <w:rPr>
          <w:rStyle w:val="normaltextrun"/>
          <w:rFonts w:ascii="Arial" w:eastAsia="Arial" w:hAnsi="Arial" w:cs="Arial"/>
          <w:color w:val="000000" w:themeColor="text1"/>
        </w:rPr>
        <w:t>how she accomplished the unique and creative look.</w:t>
      </w:r>
    </w:p>
    <w:p w14:paraId="7486DE02" w14:textId="77777777" w:rsidR="001D31E4" w:rsidRDefault="001D31E4" w:rsidP="00720F96">
      <w:pPr>
        <w:pStyle w:val="NoSpacing"/>
        <w:rPr>
          <w:rStyle w:val="normaltextrun"/>
          <w:rFonts w:ascii="Arial" w:eastAsia="Arial" w:hAnsi="Arial" w:cs="Arial"/>
          <w:color w:val="000000" w:themeColor="text1"/>
        </w:rPr>
      </w:pPr>
    </w:p>
    <w:p w14:paraId="6E167967" w14:textId="5C23186A" w:rsidR="00151EE7" w:rsidRDefault="00151EE7" w:rsidP="00151EE7">
      <w:pPr>
        <w:pStyle w:val="NoSpacing"/>
        <w:rPr>
          <w:rFonts w:ascii="Arial" w:eastAsia="Arial" w:hAnsi="Arial" w:cs="Arial"/>
          <w:color w:val="000000" w:themeColor="text1"/>
        </w:rPr>
      </w:pPr>
      <w:r>
        <w:rPr>
          <w:rFonts w:ascii="Arial" w:eastAsia="Arial" w:hAnsi="Arial" w:cs="Arial"/>
          <w:color w:val="000000" w:themeColor="text1"/>
        </w:rPr>
        <w:t>“</w:t>
      </w:r>
      <w:r w:rsidRPr="00151EE7">
        <w:rPr>
          <w:rFonts w:ascii="Arial" w:eastAsia="Arial" w:hAnsi="Arial" w:cs="Arial"/>
          <w:color w:val="000000" w:themeColor="text1"/>
        </w:rPr>
        <w:t>I always wanted to do a costume for Katarina, and for the #LegendsGoElectric I even made two!</w:t>
      </w:r>
      <w:r>
        <w:rPr>
          <w:rFonts w:ascii="Arial" w:eastAsia="Arial" w:hAnsi="Arial" w:cs="Arial"/>
          <w:color w:val="000000" w:themeColor="text1"/>
        </w:rPr>
        <w:t xml:space="preserve">” </w:t>
      </w:r>
      <w:r w:rsidR="00BD13DB">
        <w:rPr>
          <w:rFonts w:ascii="Arial" w:eastAsia="Arial" w:hAnsi="Arial" w:cs="Arial"/>
          <w:color w:val="000000" w:themeColor="text1"/>
        </w:rPr>
        <w:t xml:space="preserve">cosplayer Alyson </w:t>
      </w:r>
      <w:proofErr w:type="spellStart"/>
      <w:r w:rsidR="00BD13DB">
        <w:rPr>
          <w:rFonts w:ascii="Arial" w:eastAsia="Arial" w:hAnsi="Arial" w:cs="Arial"/>
          <w:color w:val="000000" w:themeColor="text1"/>
        </w:rPr>
        <w:t>Tabbitha</w:t>
      </w:r>
      <w:proofErr w:type="spellEnd"/>
      <w:r w:rsidR="00BD13DB">
        <w:rPr>
          <w:rFonts w:ascii="Arial" w:eastAsia="Arial" w:hAnsi="Arial" w:cs="Arial"/>
          <w:color w:val="000000" w:themeColor="text1"/>
        </w:rPr>
        <w:t xml:space="preserve"> wrote in a social media post. “</w:t>
      </w:r>
      <w:r w:rsidRPr="00151EE7">
        <w:rPr>
          <w:rFonts w:ascii="Arial" w:eastAsia="Arial" w:hAnsi="Arial" w:cs="Arial"/>
          <w:color w:val="000000" w:themeColor="text1"/>
        </w:rPr>
        <w:t xml:space="preserve">Turning this legend electric for #Kia was hard work but </w:t>
      </w:r>
      <w:r w:rsidR="00E93C9A">
        <w:rPr>
          <w:rFonts w:ascii="Arial" w:eastAsia="Arial" w:hAnsi="Arial" w:cs="Arial"/>
          <w:color w:val="000000" w:themeColor="text1"/>
        </w:rPr>
        <w:t>so much fun</w:t>
      </w:r>
      <w:r w:rsidRPr="00151EE7">
        <w:rPr>
          <w:rFonts w:ascii="Arial" w:eastAsia="Arial" w:hAnsi="Arial" w:cs="Arial"/>
          <w:color w:val="000000" w:themeColor="text1"/>
        </w:rPr>
        <w:t>! I was inspired by the Death Sworn Katarina, and I absolutely love the final electric look.</w:t>
      </w:r>
      <w:r w:rsidR="00BD13DB">
        <w:rPr>
          <w:rFonts w:ascii="Arial" w:eastAsia="Arial" w:hAnsi="Arial" w:cs="Arial"/>
          <w:color w:val="000000" w:themeColor="text1"/>
        </w:rPr>
        <w:t>”</w:t>
      </w:r>
    </w:p>
    <w:p w14:paraId="165D4295" w14:textId="12D007DD" w:rsidR="00312A34" w:rsidRDefault="00312A34" w:rsidP="00151EE7">
      <w:pPr>
        <w:pStyle w:val="NoSpacing"/>
        <w:rPr>
          <w:rFonts w:ascii="Arial" w:eastAsia="Arial" w:hAnsi="Arial" w:cs="Arial"/>
          <w:color w:val="000000" w:themeColor="text1"/>
        </w:rPr>
      </w:pPr>
    </w:p>
    <w:p w14:paraId="3B40885E" w14:textId="4821C2F5" w:rsidR="00991BE0" w:rsidRDefault="00E93C9A" w:rsidP="4B0C5AF7">
      <w:pPr>
        <w:pStyle w:val="NoSpacing"/>
        <w:rPr>
          <w:rFonts w:ascii="Arial" w:eastAsia="Arial" w:hAnsi="Arial" w:cs="Arial"/>
          <w:color w:val="000000" w:themeColor="text1"/>
        </w:rPr>
      </w:pPr>
      <w:r w:rsidRPr="0D153097">
        <w:rPr>
          <w:rFonts w:ascii="Arial" w:eastAsia="Arial" w:hAnsi="Arial" w:cs="Arial"/>
          <w:color w:val="000000" w:themeColor="text1"/>
        </w:rPr>
        <w:t xml:space="preserve">Kia Europe decided to partner with Alyson </w:t>
      </w:r>
      <w:proofErr w:type="spellStart"/>
      <w:r w:rsidRPr="0D153097">
        <w:rPr>
          <w:rFonts w:ascii="Arial" w:eastAsia="Arial" w:hAnsi="Arial" w:cs="Arial"/>
          <w:color w:val="000000" w:themeColor="text1"/>
        </w:rPr>
        <w:t>Tabbitha</w:t>
      </w:r>
      <w:proofErr w:type="spellEnd"/>
      <w:r w:rsidRPr="0D153097">
        <w:rPr>
          <w:rFonts w:ascii="Arial" w:eastAsia="Arial" w:hAnsi="Arial" w:cs="Arial"/>
          <w:color w:val="000000" w:themeColor="text1"/>
        </w:rPr>
        <w:t xml:space="preserve"> to strengthen its </w:t>
      </w:r>
      <w:r w:rsidR="00991BE0">
        <w:rPr>
          <w:rFonts w:ascii="Arial" w:eastAsia="Arial" w:hAnsi="Arial" w:cs="Arial"/>
          <w:color w:val="000000" w:themeColor="text1"/>
        </w:rPr>
        <w:t xml:space="preserve">e-Sports </w:t>
      </w:r>
      <w:r w:rsidRPr="0D153097">
        <w:rPr>
          <w:rFonts w:ascii="Arial" w:eastAsia="Arial" w:hAnsi="Arial" w:cs="Arial"/>
          <w:color w:val="000000" w:themeColor="text1"/>
        </w:rPr>
        <w:t xml:space="preserve">partnership with the League of Legends EMEA Championship and to draw attention to Kia´s </w:t>
      </w:r>
      <w:r w:rsidR="00E61876">
        <w:rPr>
          <w:rFonts w:ascii="Arial" w:eastAsia="Arial" w:hAnsi="Arial" w:cs="Arial"/>
          <w:color w:val="000000" w:themeColor="text1"/>
        </w:rPr>
        <w:t>future strategy, because electrification is an important pillar of it</w:t>
      </w:r>
      <w:r w:rsidRPr="0D153097">
        <w:rPr>
          <w:rFonts w:ascii="Arial" w:eastAsia="Arial" w:hAnsi="Arial" w:cs="Arial"/>
          <w:color w:val="000000" w:themeColor="text1"/>
        </w:rPr>
        <w:t>. With the shared values of progress, self-expression, and an affinity for technology, the partnership was a natural fit between</w:t>
      </w:r>
      <w:r w:rsidR="002F4114">
        <w:rPr>
          <w:rFonts w:ascii="Arial" w:eastAsia="Arial" w:hAnsi="Arial" w:cs="Arial"/>
          <w:color w:val="000000" w:themeColor="text1"/>
        </w:rPr>
        <w:t xml:space="preserve"> the </w:t>
      </w:r>
      <w:r w:rsidRPr="0D153097">
        <w:rPr>
          <w:rFonts w:ascii="Arial" w:eastAsia="Arial" w:hAnsi="Arial" w:cs="Arial"/>
          <w:color w:val="000000" w:themeColor="text1"/>
        </w:rPr>
        <w:t>two brands</w:t>
      </w:r>
      <w:r w:rsidR="00173C23">
        <w:rPr>
          <w:rFonts w:ascii="Arial" w:eastAsia="Arial" w:hAnsi="Arial" w:cs="Arial"/>
          <w:color w:val="000000" w:themeColor="text1"/>
        </w:rPr>
        <w:t xml:space="preserve">. </w:t>
      </w:r>
    </w:p>
    <w:p w14:paraId="742DEA2A" w14:textId="77777777" w:rsidR="00E61876" w:rsidRPr="008F5932" w:rsidRDefault="00E61876" w:rsidP="4B0C5AF7">
      <w:pPr>
        <w:pStyle w:val="NoSpacing"/>
        <w:rPr>
          <w:rStyle w:val="normaltextrun"/>
          <w:rFonts w:cs="Arial"/>
          <w:lang w:val="en-GB"/>
        </w:rPr>
      </w:pPr>
    </w:p>
    <w:p w14:paraId="2E4BADE5" w14:textId="7D952434" w:rsidR="000C2167" w:rsidRPr="00991BE0" w:rsidRDefault="00D60D37" w:rsidP="00991BE0">
      <w:pPr>
        <w:pStyle w:val="NoSpacing"/>
        <w:jc w:val="center"/>
        <w:rPr>
          <w:rFonts w:ascii="Arial" w:eastAsia="Arial" w:hAnsi="Arial"/>
          <w:color w:val="000000" w:themeColor="text1"/>
        </w:rPr>
      </w:pPr>
      <w:r w:rsidRPr="00991BE0">
        <w:rPr>
          <w:rFonts w:ascii="Arial" w:eastAsia="Arial" w:hAnsi="Arial" w:cs="Arial"/>
          <w:color w:val="000000" w:themeColor="text1"/>
        </w:rPr>
        <w:t>– Ends –</w:t>
      </w:r>
    </w:p>
    <w:p w14:paraId="31F618DB" w14:textId="77777777" w:rsidR="00F66770" w:rsidRDefault="00F66770" w:rsidP="00D60D3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b/>
          <w:color w:val="000000"/>
          <w:sz w:val="22"/>
          <w:szCs w:val="22"/>
        </w:rPr>
      </w:pPr>
    </w:p>
    <w:p w14:paraId="4A23ED58" w14:textId="10449433" w:rsidR="00D60D37" w:rsidRPr="00A2248C" w:rsidRDefault="00D60D37" w:rsidP="00D60D37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sz w:val="18"/>
          <w:szCs w:val="18"/>
        </w:rPr>
      </w:pPr>
      <w:r w:rsidRPr="00A2248C">
        <w:rPr>
          <w:rStyle w:val="normaltextrun"/>
          <w:rFonts w:ascii="Arial" w:hAnsi="Arial" w:cs="Arial"/>
          <w:b/>
          <w:color w:val="000000"/>
          <w:sz w:val="22"/>
          <w:szCs w:val="22"/>
        </w:rPr>
        <w:t>About Kia Europe </w:t>
      </w:r>
      <w:r w:rsidRPr="00A2248C">
        <w:rPr>
          <w:rStyle w:val="eop"/>
          <w:rFonts w:ascii="Arial" w:hAnsi="Arial" w:cs="Arial"/>
          <w:color w:val="000000"/>
          <w:sz w:val="22"/>
          <w:szCs w:val="22"/>
        </w:rPr>
        <w:t> </w:t>
      </w:r>
    </w:p>
    <w:p w14:paraId="2D093354" w14:textId="67F48665" w:rsidR="001846D6" w:rsidRPr="00EF1895" w:rsidRDefault="00D60D37" w:rsidP="00D60D3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i/>
          <w:iCs/>
          <w:sz w:val="22"/>
          <w:szCs w:val="22"/>
        </w:rPr>
      </w:pPr>
      <w:r w:rsidRPr="00A2248C">
        <w:rPr>
          <w:rStyle w:val="normaltextrun"/>
          <w:rFonts w:ascii="Arial" w:hAnsi="Arial" w:cs="Arial"/>
          <w:i/>
          <w:iCs/>
          <w:sz w:val="22"/>
          <w:szCs w:val="22"/>
        </w:rPr>
        <w:t xml:space="preserve">Kia Europe is the European sales and manufacturing division of Kia Corporation – a global mobility brand that is creating innovative, </w:t>
      </w:r>
      <w:proofErr w:type="gramStart"/>
      <w:r w:rsidRPr="00A2248C">
        <w:rPr>
          <w:rStyle w:val="normaltextrun"/>
          <w:rFonts w:ascii="Arial" w:hAnsi="Arial" w:cs="Arial"/>
          <w:i/>
          <w:iCs/>
          <w:sz w:val="22"/>
          <w:szCs w:val="22"/>
        </w:rPr>
        <w:t>pioneering</w:t>
      </w:r>
      <w:proofErr w:type="gramEnd"/>
      <w:r w:rsidRPr="00A2248C">
        <w:rPr>
          <w:rStyle w:val="normaltextrun"/>
          <w:rFonts w:ascii="Arial" w:hAnsi="Arial" w:cs="Arial"/>
          <w:i/>
          <w:iCs/>
          <w:sz w:val="22"/>
          <w:szCs w:val="22"/>
        </w:rPr>
        <w:t xml:space="preserve"> and leading sustainable mobility solutions for consumers, communities and societies around the world. As a Sustainable Mobility Solutions Provider, Kia is spearheading the popularization of electrified and battery electric vehicles and developing a growing range of mobility services, encouraging people around the world to explore the best ways of getting around.</w:t>
      </w:r>
      <w:bookmarkStart w:id="0" w:name="OLE_LINK1"/>
      <w:r w:rsidR="00EF1895">
        <w:rPr>
          <w:rStyle w:val="normaltextrun"/>
          <w:rFonts w:ascii="Arial" w:hAnsi="Arial" w:cs="Arial"/>
          <w:i/>
          <w:iCs/>
          <w:sz w:val="22"/>
          <w:szCs w:val="22"/>
        </w:rPr>
        <w:t xml:space="preserve"> </w:t>
      </w:r>
      <w:r w:rsidRPr="00A2248C">
        <w:rPr>
          <w:rStyle w:val="normaltextrun"/>
          <w:rFonts w:ascii="Arial" w:hAnsi="Arial" w:cs="Arial"/>
          <w:i/>
          <w:iCs/>
          <w:sz w:val="22"/>
          <w:szCs w:val="22"/>
        </w:rPr>
        <w:t xml:space="preserve">Kia Europe, headquartered in Frankfurt, Germany, employs in total over 5,500 employees from 37 nationalities </w:t>
      </w:r>
      <w:bookmarkEnd w:id="0"/>
      <w:r w:rsidRPr="00A2248C">
        <w:rPr>
          <w:rStyle w:val="normaltextrun"/>
          <w:rFonts w:ascii="Arial" w:hAnsi="Arial" w:cs="Arial"/>
          <w:i/>
          <w:iCs/>
          <w:sz w:val="22"/>
          <w:szCs w:val="22"/>
        </w:rPr>
        <w:t>in 39 markets across Europe and the Caucasus. It also oversees European production at the company’s state-of-the-art facility in Zilina, Slovakia.</w:t>
      </w:r>
      <w:r w:rsidRPr="00A2248C">
        <w:rPr>
          <w:rStyle w:val="normaltextrun"/>
          <w:rFonts w:ascii="Arial" w:hAnsi="Arial" w:cs="Arial"/>
          <w:sz w:val="22"/>
          <w:szCs w:val="22"/>
        </w:rPr>
        <w:t> </w:t>
      </w:r>
      <w:r w:rsidRPr="00A2248C">
        <w:rPr>
          <w:rStyle w:val="eop"/>
          <w:rFonts w:ascii="Arial" w:hAnsi="Arial" w:cs="Arial"/>
          <w:sz w:val="22"/>
          <w:szCs w:val="22"/>
        </w:rPr>
        <w:t> </w:t>
      </w:r>
      <w:r w:rsidRPr="00A2248C">
        <w:rPr>
          <w:rStyle w:val="normaltextrun"/>
          <w:rFonts w:ascii="Arial" w:hAnsi="Arial" w:cs="Arial"/>
          <w:i/>
          <w:iCs/>
          <w:sz w:val="22"/>
          <w:szCs w:val="22"/>
        </w:rPr>
        <w:t>Kia’s innovative products continue to attract great acclaim, notably the EV6 battery electric vehicle becoming the first Korean car to be named European Car of the Year in 2022.</w:t>
      </w:r>
      <w:r w:rsidRPr="00A2248C">
        <w:rPr>
          <w:rStyle w:val="normaltextrun"/>
          <w:rFonts w:ascii="Arial" w:hAnsi="Arial" w:cs="Arial"/>
          <w:sz w:val="22"/>
          <w:szCs w:val="22"/>
        </w:rPr>
        <w:t> </w:t>
      </w:r>
      <w:r w:rsidRPr="00A2248C">
        <w:rPr>
          <w:rStyle w:val="eop"/>
          <w:rFonts w:ascii="Arial" w:hAnsi="Arial" w:cs="Arial"/>
          <w:sz w:val="22"/>
          <w:szCs w:val="22"/>
        </w:rPr>
        <w:t> </w:t>
      </w:r>
    </w:p>
    <w:p w14:paraId="6B1BE97C" w14:textId="77777777" w:rsidR="00BD0061" w:rsidRDefault="00BD0061" w:rsidP="00BD0061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b/>
          <w:color w:val="000000"/>
          <w:sz w:val="22"/>
          <w:szCs w:val="22"/>
        </w:rPr>
      </w:pPr>
    </w:p>
    <w:p w14:paraId="21836AA9" w14:textId="62E7A117" w:rsidR="00BD0061" w:rsidRPr="00235282" w:rsidRDefault="00BD0061" w:rsidP="00BD0061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sz w:val="18"/>
          <w:szCs w:val="18"/>
        </w:rPr>
      </w:pPr>
      <w:r w:rsidRPr="00235282">
        <w:rPr>
          <w:rStyle w:val="normaltextrun"/>
          <w:rFonts w:ascii="Arial" w:hAnsi="Arial" w:cs="Arial"/>
          <w:b/>
          <w:color w:val="000000"/>
          <w:sz w:val="22"/>
          <w:szCs w:val="22"/>
        </w:rPr>
        <w:t xml:space="preserve">About </w:t>
      </w:r>
      <w:r>
        <w:rPr>
          <w:rStyle w:val="normaltextrun"/>
          <w:rFonts w:ascii="Arial" w:hAnsi="Arial" w:cs="Arial"/>
          <w:b/>
          <w:color w:val="000000"/>
          <w:sz w:val="22"/>
          <w:szCs w:val="22"/>
        </w:rPr>
        <w:t>League of Legends (</w:t>
      </w:r>
      <w:proofErr w:type="spellStart"/>
      <w:r>
        <w:rPr>
          <w:rStyle w:val="normaltextrun"/>
          <w:rFonts w:ascii="Arial" w:hAnsi="Arial" w:cs="Arial"/>
          <w:b/>
          <w:color w:val="000000"/>
          <w:sz w:val="22"/>
          <w:szCs w:val="22"/>
        </w:rPr>
        <w:t>LoL</w:t>
      </w:r>
      <w:proofErr w:type="spellEnd"/>
      <w:r>
        <w:rPr>
          <w:rStyle w:val="normaltextrun"/>
          <w:rFonts w:ascii="Arial" w:hAnsi="Arial" w:cs="Arial"/>
          <w:b/>
          <w:color w:val="000000"/>
          <w:sz w:val="22"/>
          <w:szCs w:val="22"/>
        </w:rPr>
        <w:t>)</w:t>
      </w:r>
      <w:r w:rsidRPr="00235282">
        <w:rPr>
          <w:rStyle w:val="eop"/>
          <w:rFonts w:ascii="Arial" w:hAnsi="Arial" w:cs="Arial"/>
          <w:color w:val="000000"/>
          <w:sz w:val="22"/>
          <w:szCs w:val="22"/>
        </w:rPr>
        <w:t> </w:t>
      </w:r>
    </w:p>
    <w:p w14:paraId="2DFA7B47" w14:textId="2AD4CA9A" w:rsidR="00BD0061" w:rsidRPr="00EF1895" w:rsidRDefault="00BD0061" w:rsidP="00EF1895">
      <w:pPr>
        <w:pStyle w:val="NoSpacing"/>
        <w:rPr>
          <w:rStyle w:val="normaltextrun"/>
          <w:rFonts w:cs="Arial"/>
          <w:i/>
          <w:iCs/>
          <w:lang w:val="en-GB"/>
        </w:rPr>
      </w:pPr>
      <w:r w:rsidRPr="00944C5F">
        <w:rPr>
          <w:rFonts w:ascii="Arial" w:hAnsi="Arial" w:cs="Arial"/>
          <w:i/>
          <w:iCs/>
          <w:lang w:val="en-GB"/>
        </w:rPr>
        <w:t>League of Legends (</w:t>
      </w:r>
      <w:proofErr w:type="spellStart"/>
      <w:r w:rsidRPr="00944C5F">
        <w:rPr>
          <w:rFonts w:ascii="Arial" w:hAnsi="Arial" w:cs="Arial"/>
          <w:i/>
          <w:iCs/>
          <w:lang w:val="en-GB"/>
        </w:rPr>
        <w:t>LoL</w:t>
      </w:r>
      <w:proofErr w:type="spellEnd"/>
      <w:r w:rsidRPr="00944C5F">
        <w:rPr>
          <w:rFonts w:ascii="Arial" w:hAnsi="Arial" w:cs="Arial"/>
          <w:i/>
          <w:iCs/>
          <w:lang w:val="en-GB"/>
        </w:rPr>
        <w:t xml:space="preserve">) was launched in 2009 as a free-to-play multiplayer online battle arena (MOBA) game and went on to become the world’s premier esports platform. It has over 150 million registered players worldwide, with over 13 million </w:t>
      </w:r>
      <w:proofErr w:type="gramStart"/>
      <w:r w:rsidRPr="00944C5F">
        <w:rPr>
          <w:rFonts w:ascii="Arial" w:hAnsi="Arial" w:cs="Arial"/>
          <w:i/>
          <w:iCs/>
          <w:lang w:val="en-GB"/>
        </w:rPr>
        <w:t>active</w:t>
      </w:r>
      <w:proofErr w:type="gramEnd"/>
      <w:r w:rsidRPr="00944C5F">
        <w:rPr>
          <w:rFonts w:ascii="Arial" w:hAnsi="Arial" w:cs="Arial"/>
          <w:i/>
          <w:iCs/>
          <w:lang w:val="en-GB"/>
        </w:rPr>
        <w:t xml:space="preserve"> on the platform each day. Viewing figures for the 2022 LEC Summer Split peaked at just under 750,000 and was watched for 30.4M hours.</w:t>
      </w:r>
    </w:p>
    <w:sectPr w:rsidR="00BD0061" w:rsidRPr="00EF1895" w:rsidSect="008F5932">
      <w:footerReference w:type="default" r:id="rId14"/>
      <w:pgSz w:w="11906" w:h="16838"/>
      <w:pgMar w:top="2268" w:right="1440" w:bottom="141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159EBD" w14:textId="77777777" w:rsidR="005C6451" w:rsidRDefault="005C6451">
      <w:pPr>
        <w:spacing w:line="240" w:lineRule="auto"/>
      </w:pPr>
      <w:r>
        <w:separator/>
      </w:r>
    </w:p>
  </w:endnote>
  <w:endnote w:type="continuationSeparator" w:id="0">
    <w:p w14:paraId="53E98779" w14:textId="77777777" w:rsidR="005C6451" w:rsidRDefault="005C6451">
      <w:pPr>
        <w:spacing w:line="240" w:lineRule="auto"/>
      </w:pPr>
      <w:r>
        <w:continuationSeparator/>
      </w:r>
    </w:p>
  </w:endnote>
  <w:endnote w:type="continuationNotice" w:id="1">
    <w:p w14:paraId="159FF029" w14:textId="77777777" w:rsidR="005C6451" w:rsidRDefault="005C6451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008081" w14:textId="77777777" w:rsidR="00BB0BCC" w:rsidRDefault="00EB0DEF">
    <w:pPr>
      <w:pStyle w:val="Footer"/>
    </w:pPr>
    <w:r>
      <w:rPr>
        <w:noProof/>
        <w:color w:val="2B579A"/>
        <w:shd w:val="clear" w:color="auto" w:fill="E6E6E6"/>
      </w:rPr>
      <w:drawing>
        <wp:anchor distT="0" distB="0" distL="114300" distR="114300" simplePos="0" relativeHeight="251658240" behindDoc="0" locked="0" layoutInCell="1" allowOverlap="1" wp14:anchorId="6C58EC79" wp14:editId="2A74C55C">
          <wp:simplePos x="0" y="0"/>
          <wp:positionH relativeFrom="column">
            <wp:posOffset>3834130</wp:posOffset>
          </wp:positionH>
          <wp:positionV relativeFrom="paragraph">
            <wp:posOffset>-238760</wp:posOffset>
          </wp:positionV>
          <wp:extent cx="1898015" cy="185420"/>
          <wp:effectExtent l="0" t="0" r="6985" b="508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D95DDC" w14:textId="77777777" w:rsidR="005C6451" w:rsidRDefault="005C6451">
      <w:pPr>
        <w:spacing w:line="240" w:lineRule="auto"/>
      </w:pPr>
      <w:r>
        <w:separator/>
      </w:r>
    </w:p>
  </w:footnote>
  <w:footnote w:type="continuationSeparator" w:id="0">
    <w:p w14:paraId="0E5F1C96" w14:textId="77777777" w:rsidR="005C6451" w:rsidRDefault="005C6451">
      <w:pPr>
        <w:spacing w:line="240" w:lineRule="auto"/>
      </w:pPr>
      <w:r>
        <w:continuationSeparator/>
      </w:r>
    </w:p>
  </w:footnote>
  <w:footnote w:type="continuationNotice" w:id="1">
    <w:p w14:paraId="179DE720" w14:textId="77777777" w:rsidR="005C6451" w:rsidRDefault="005C6451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263BCA"/>
    <w:multiLevelType w:val="hybridMultilevel"/>
    <w:tmpl w:val="D23CE334"/>
    <w:lvl w:ilvl="0" w:tplc="38BCD3B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31684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wNzY0t7CwtLQwNrFU0lEKTi0uzszPAykwqQUAhzUcASwAAAA="/>
  </w:docVars>
  <w:rsids>
    <w:rsidRoot w:val="00D60D37"/>
    <w:rsid w:val="00006185"/>
    <w:rsid w:val="00012507"/>
    <w:rsid w:val="00014E07"/>
    <w:rsid w:val="00024A8E"/>
    <w:rsid w:val="00036341"/>
    <w:rsid w:val="00046C32"/>
    <w:rsid w:val="000509A7"/>
    <w:rsid w:val="000552FE"/>
    <w:rsid w:val="000572CF"/>
    <w:rsid w:val="00057FD9"/>
    <w:rsid w:val="00065454"/>
    <w:rsid w:val="000719FD"/>
    <w:rsid w:val="00076660"/>
    <w:rsid w:val="00076E2A"/>
    <w:rsid w:val="0008519D"/>
    <w:rsid w:val="00087E9C"/>
    <w:rsid w:val="00095CB7"/>
    <w:rsid w:val="000A3749"/>
    <w:rsid w:val="000A4E90"/>
    <w:rsid w:val="000B6F2A"/>
    <w:rsid w:val="000C2167"/>
    <w:rsid w:val="000D2BA9"/>
    <w:rsid w:val="000D41FA"/>
    <w:rsid w:val="000D5C78"/>
    <w:rsid w:val="000E3970"/>
    <w:rsid w:val="000F3C15"/>
    <w:rsid w:val="000F486C"/>
    <w:rsid w:val="000F546D"/>
    <w:rsid w:val="000F7DBE"/>
    <w:rsid w:val="00100766"/>
    <w:rsid w:val="00102C5D"/>
    <w:rsid w:val="00103E3A"/>
    <w:rsid w:val="00117339"/>
    <w:rsid w:val="001233AB"/>
    <w:rsid w:val="001246B8"/>
    <w:rsid w:val="00124CA5"/>
    <w:rsid w:val="001332D0"/>
    <w:rsid w:val="00143C97"/>
    <w:rsid w:val="00144F5C"/>
    <w:rsid w:val="00151590"/>
    <w:rsid w:val="00151EE7"/>
    <w:rsid w:val="00152A59"/>
    <w:rsid w:val="00155CC9"/>
    <w:rsid w:val="001567DE"/>
    <w:rsid w:val="00157108"/>
    <w:rsid w:val="00166EAF"/>
    <w:rsid w:val="00173C23"/>
    <w:rsid w:val="00182C61"/>
    <w:rsid w:val="001846D6"/>
    <w:rsid w:val="001879B4"/>
    <w:rsid w:val="00192C24"/>
    <w:rsid w:val="001A24C2"/>
    <w:rsid w:val="001A2FFB"/>
    <w:rsid w:val="001B0AEB"/>
    <w:rsid w:val="001D31E4"/>
    <w:rsid w:val="001D49A7"/>
    <w:rsid w:val="001F359B"/>
    <w:rsid w:val="0020615A"/>
    <w:rsid w:val="00206593"/>
    <w:rsid w:val="00207E32"/>
    <w:rsid w:val="00220426"/>
    <w:rsid w:val="00223F12"/>
    <w:rsid w:val="00224847"/>
    <w:rsid w:val="00241D21"/>
    <w:rsid w:val="00242C93"/>
    <w:rsid w:val="00245BB9"/>
    <w:rsid w:val="00246533"/>
    <w:rsid w:val="00270C10"/>
    <w:rsid w:val="002849A2"/>
    <w:rsid w:val="00292F06"/>
    <w:rsid w:val="00293C05"/>
    <w:rsid w:val="002B0505"/>
    <w:rsid w:val="002B1606"/>
    <w:rsid w:val="002B264C"/>
    <w:rsid w:val="002B296D"/>
    <w:rsid w:val="002B38BF"/>
    <w:rsid w:val="002C0D10"/>
    <w:rsid w:val="002C141A"/>
    <w:rsid w:val="002C14EB"/>
    <w:rsid w:val="002D0343"/>
    <w:rsid w:val="002E071E"/>
    <w:rsid w:val="002E44D1"/>
    <w:rsid w:val="002E57D3"/>
    <w:rsid w:val="002F4114"/>
    <w:rsid w:val="002F5433"/>
    <w:rsid w:val="00305055"/>
    <w:rsid w:val="00305138"/>
    <w:rsid w:val="00312A34"/>
    <w:rsid w:val="00315B53"/>
    <w:rsid w:val="00322D07"/>
    <w:rsid w:val="0032443F"/>
    <w:rsid w:val="00327C75"/>
    <w:rsid w:val="00331BB3"/>
    <w:rsid w:val="00342F12"/>
    <w:rsid w:val="003441A5"/>
    <w:rsid w:val="00353254"/>
    <w:rsid w:val="00356D5C"/>
    <w:rsid w:val="00367185"/>
    <w:rsid w:val="00372BC2"/>
    <w:rsid w:val="00375330"/>
    <w:rsid w:val="00375D78"/>
    <w:rsid w:val="00377C64"/>
    <w:rsid w:val="00381E38"/>
    <w:rsid w:val="00395426"/>
    <w:rsid w:val="003B04DD"/>
    <w:rsid w:val="003C0E51"/>
    <w:rsid w:val="003C5AC2"/>
    <w:rsid w:val="003C6507"/>
    <w:rsid w:val="003C6928"/>
    <w:rsid w:val="003D71A7"/>
    <w:rsid w:val="003E5FF5"/>
    <w:rsid w:val="003F4C60"/>
    <w:rsid w:val="003F7410"/>
    <w:rsid w:val="003F7D57"/>
    <w:rsid w:val="0040141F"/>
    <w:rsid w:val="00402A03"/>
    <w:rsid w:val="00403378"/>
    <w:rsid w:val="004225A2"/>
    <w:rsid w:val="00423521"/>
    <w:rsid w:val="00424672"/>
    <w:rsid w:val="00466F37"/>
    <w:rsid w:val="00470A87"/>
    <w:rsid w:val="00474E43"/>
    <w:rsid w:val="00482558"/>
    <w:rsid w:val="00484886"/>
    <w:rsid w:val="004916A6"/>
    <w:rsid w:val="00492CF6"/>
    <w:rsid w:val="004A1F6B"/>
    <w:rsid w:val="004A3585"/>
    <w:rsid w:val="004A3B92"/>
    <w:rsid w:val="004B0868"/>
    <w:rsid w:val="004B5653"/>
    <w:rsid w:val="004C146C"/>
    <w:rsid w:val="004D0B95"/>
    <w:rsid w:val="004D5392"/>
    <w:rsid w:val="004E1568"/>
    <w:rsid w:val="004E2A43"/>
    <w:rsid w:val="004E4FC7"/>
    <w:rsid w:val="004E5CED"/>
    <w:rsid w:val="004F3319"/>
    <w:rsid w:val="004F4095"/>
    <w:rsid w:val="004F4530"/>
    <w:rsid w:val="004F7E60"/>
    <w:rsid w:val="005152DE"/>
    <w:rsid w:val="0052071A"/>
    <w:rsid w:val="00521C1C"/>
    <w:rsid w:val="005222A3"/>
    <w:rsid w:val="00526B86"/>
    <w:rsid w:val="005302BA"/>
    <w:rsid w:val="005347D8"/>
    <w:rsid w:val="00547519"/>
    <w:rsid w:val="00547555"/>
    <w:rsid w:val="005516E4"/>
    <w:rsid w:val="00556E59"/>
    <w:rsid w:val="00561186"/>
    <w:rsid w:val="00565BAD"/>
    <w:rsid w:val="00576B8C"/>
    <w:rsid w:val="005843C9"/>
    <w:rsid w:val="0059518D"/>
    <w:rsid w:val="005A2464"/>
    <w:rsid w:val="005A6696"/>
    <w:rsid w:val="005B297B"/>
    <w:rsid w:val="005B4C61"/>
    <w:rsid w:val="005C0E58"/>
    <w:rsid w:val="005C3686"/>
    <w:rsid w:val="005C6451"/>
    <w:rsid w:val="005D56B3"/>
    <w:rsid w:val="005D63CF"/>
    <w:rsid w:val="005E330F"/>
    <w:rsid w:val="005E758A"/>
    <w:rsid w:val="005F58CA"/>
    <w:rsid w:val="006170BE"/>
    <w:rsid w:val="0062638F"/>
    <w:rsid w:val="00631476"/>
    <w:rsid w:val="00632C83"/>
    <w:rsid w:val="0063595D"/>
    <w:rsid w:val="00635D78"/>
    <w:rsid w:val="00642B2F"/>
    <w:rsid w:val="006456AA"/>
    <w:rsid w:val="006457C3"/>
    <w:rsid w:val="006459A3"/>
    <w:rsid w:val="00647E45"/>
    <w:rsid w:val="006533A7"/>
    <w:rsid w:val="00653524"/>
    <w:rsid w:val="006615C7"/>
    <w:rsid w:val="00661AC7"/>
    <w:rsid w:val="0066662E"/>
    <w:rsid w:val="00673F97"/>
    <w:rsid w:val="00676D4D"/>
    <w:rsid w:val="0067752A"/>
    <w:rsid w:val="00680592"/>
    <w:rsid w:val="006821CB"/>
    <w:rsid w:val="00683F5E"/>
    <w:rsid w:val="006932B0"/>
    <w:rsid w:val="006A200A"/>
    <w:rsid w:val="006B0BBA"/>
    <w:rsid w:val="006B157A"/>
    <w:rsid w:val="006B7B30"/>
    <w:rsid w:val="006C04A4"/>
    <w:rsid w:val="006C3011"/>
    <w:rsid w:val="006C7738"/>
    <w:rsid w:val="006D5CDB"/>
    <w:rsid w:val="006D6F42"/>
    <w:rsid w:val="006D7625"/>
    <w:rsid w:val="006E51C6"/>
    <w:rsid w:val="006E7210"/>
    <w:rsid w:val="006F153A"/>
    <w:rsid w:val="006F3BDA"/>
    <w:rsid w:val="006F47D4"/>
    <w:rsid w:val="006F4E9C"/>
    <w:rsid w:val="007132FB"/>
    <w:rsid w:val="007136ED"/>
    <w:rsid w:val="00716FA5"/>
    <w:rsid w:val="00720F96"/>
    <w:rsid w:val="00722577"/>
    <w:rsid w:val="007328D8"/>
    <w:rsid w:val="00733D13"/>
    <w:rsid w:val="00742DF9"/>
    <w:rsid w:val="00743620"/>
    <w:rsid w:val="00745895"/>
    <w:rsid w:val="007505D3"/>
    <w:rsid w:val="0075315C"/>
    <w:rsid w:val="007579A8"/>
    <w:rsid w:val="00762E1A"/>
    <w:rsid w:val="00766233"/>
    <w:rsid w:val="00766BF5"/>
    <w:rsid w:val="007703E5"/>
    <w:rsid w:val="0077286B"/>
    <w:rsid w:val="00777A6B"/>
    <w:rsid w:val="0078020E"/>
    <w:rsid w:val="007819DD"/>
    <w:rsid w:val="007832BE"/>
    <w:rsid w:val="007B545C"/>
    <w:rsid w:val="007B7688"/>
    <w:rsid w:val="007C09AB"/>
    <w:rsid w:val="007D3186"/>
    <w:rsid w:val="007D3E58"/>
    <w:rsid w:val="007D61B0"/>
    <w:rsid w:val="007E29BD"/>
    <w:rsid w:val="007E5467"/>
    <w:rsid w:val="007E6A1F"/>
    <w:rsid w:val="007E79C7"/>
    <w:rsid w:val="007F2A4E"/>
    <w:rsid w:val="007F2FC7"/>
    <w:rsid w:val="007F659E"/>
    <w:rsid w:val="0080092C"/>
    <w:rsid w:val="00801A8D"/>
    <w:rsid w:val="0081451E"/>
    <w:rsid w:val="00835401"/>
    <w:rsid w:val="00836796"/>
    <w:rsid w:val="008433F9"/>
    <w:rsid w:val="00846EA5"/>
    <w:rsid w:val="008470C7"/>
    <w:rsid w:val="00857717"/>
    <w:rsid w:val="00870174"/>
    <w:rsid w:val="00870DA7"/>
    <w:rsid w:val="008710F3"/>
    <w:rsid w:val="00876674"/>
    <w:rsid w:val="00880DE8"/>
    <w:rsid w:val="00883700"/>
    <w:rsid w:val="00884EEB"/>
    <w:rsid w:val="0088738C"/>
    <w:rsid w:val="008873C0"/>
    <w:rsid w:val="00893BE4"/>
    <w:rsid w:val="00893EFE"/>
    <w:rsid w:val="008A166E"/>
    <w:rsid w:val="008A4528"/>
    <w:rsid w:val="008B1B9D"/>
    <w:rsid w:val="008B2AA9"/>
    <w:rsid w:val="008B46AE"/>
    <w:rsid w:val="008D0AAF"/>
    <w:rsid w:val="008D3556"/>
    <w:rsid w:val="008D3D43"/>
    <w:rsid w:val="008D730B"/>
    <w:rsid w:val="008E3FA8"/>
    <w:rsid w:val="008E6A0B"/>
    <w:rsid w:val="008F305F"/>
    <w:rsid w:val="008F4F6C"/>
    <w:rsid w:val="008F5932"/>
    <w:rsid w:val="008F6466"/>
    <w:rsid w:val="008F69C1"/>
    <w:rsid w:val="009065E6"/>
    <w:rsid w:val="00907157"/>
    <w:rsid w:val="009113C8"/>
    <w:rsid w:val="0091277C"/>
    <w:rsid w:val="0091422C"/>
    <w:rsid w:val="0091438E"/>
    <w:rsid w:val="00923C03"/>
    <w:rsid w:val="00933785"/>
    <w:rsid w:val="00934788"/>
    <w:rsid w:val="00936025"/>
    <w:rsid w:val="00944F44"/>
    <w:rsid w:val="00950A84"/>
    <w:rsid w:val="00956AD0"/>
    <w:rsid w:val="009572B1"/>
    <w:rsid w:val="009613A6"/>
    <w:rsid w:val="00961E6E"/>
    <w:rsid w:val="00966BA3"/>
    <w:rsid w:val="00973F70"/>
    <w:rsid w:val="00991BE0"/>
    <w:rsid w:val="00991BFC"/>
    <w:rsid w:val="009A1345"/>
    <w:rsid w:val="009A795E"/>
    <w:rsid w:val="009B3D79"/>
    <w:rsid w:val="009D6567"/>
    <w:rsid w:val="009E45A9"/>
    <w:rsid w:val="009E5DE6"/>
    <w:rsid w:val="009F1C6F"/>
    <w:rsid w:val="009F6DD4"/>
    <w:rsid w:val="009F72BF"/>
    <w:rsid w:val="00A063AC"/>
    <w:rsid w:val="00A20683"/>
    <w:rsid w:val="00A21CFC"/>
    <w:rsid w:val="00A22E42"/>
    <w:rsid w:val="00A262E4"/>
    <w:rsid w:val="00A27AD7"/>
    <w:rsid w:val="00A30938"/>
    <w:rsid w:val="00A36A39"/>
    <w:rsid w:val="00A3758D"/>
    <w:rsid w:val="00A42617"/>
    <w:rsid w:val="00A44368"/>
    <w:rsid w:val="00A4457F"/>
    <w:rsid w:val="00A459E8"/>
    <w:rsid w:val="00A47B4B"/>
    <w:rsid w:val="00A50FE1"/>
    <w:rsid w:val="00A51486"/>
    <w:rsid w:val="00A60E76"/>
    <w:rsid w:val="00A71835"/>
    <w:rsid w:val="00A72A7A"/>
    <w:rsid w:val="00A75446"/>
    <w:rsid w:val="00A80607"/>
    <w:rsid w:val="00A807C3"/>
    <w:rsid w:val="00A8226F"/>
    <w:rsid w:val="00A9094C"/>
    <w:rsid w:val="00A929CF"/>
    <w:rsid w:val="00AA1770"/>
    <w:rsid w:val="00AA2F5C"/>
    <w:rsid w:val="00AA4357"/>
    <w:rsid w:val="00AB40DE"/>
    <w:rsid w:val="00AB48E9"/>
    <w:rsid w:val="00AC5536"/>
    <w:rsid w:val="00AD165A"/>
    <w:rsid w:val="00AD3B6E"/>
    <w:rsid w:val="00AD4F4C"/>
    <w:rsid w:val="00AD7B2C"/>
    <w:rsid w:val="00AE08C9"/>
    <w:rsid w:val="00AE50DD"/>
    <w:rsid w:val="00AF1E69"/>
    <w:rsid w:val="00B0108C"/>
    <w:rsid w:val="00B022F4"/>
    <w:rsid w:val="00B22F54"/>
    <w:rsid w:val="00B26D45"/>
    <w:rsid w:val="00B3012E"/>
    <w:rsid w:val="00B30FA6"/>
    <w:rsid w:val="00B352FA"/>
    <w:rsid w:val="00B44530"/>
    <w:rsid w:val="00B51A12"/>
    <w:rsid w:val="00B53D7E"/>
    <w:rsid w:val="00B55B45"/>
    <w:rsid w:val="00B56985"/>
    <w:rsid w:val="00B6132A"/>
    <w:rsid w:val="00B62758"/>
    <w:rsid w:val="00B63671"/>
    <w:rsid w:val="00B671F2"/>
    <w:rsid w:val="00B73913"/>
    <w:rsid w:val="00B751E0"/>
    <w:rsid w:val="00B83A3D"/>
    <w:rsid w:val="00B874DB"/>
    <w:rsid w:val="00B95F6A"/>
    <w:rsid w:val="00BB5B69"/>
    <w:rsid w:val="00BB6810"/>
    <w:rsid w:val="00BC7789"/>
    <w:rsid w:val="00BC7F07"/>
    <w:rsid w:val="00BD0061"/>
    <w:rsid w:val="00BD13DB"/>
    <w:rsid w:val="00BD4862"/>
    <w:rsid w:val="00BF4FBD"/>
    <w:rsid w:val="00BF7E3F"/>
    <w:rsid w:val="00C10941"/>
    <w:rsid w:val="00C113C9"/>
    <w:rsid w:val="00C12414"/>
    <w:rsid w:val="00C14B6A"/>
    <w:rsid w:val="00C1771A"/>
    <w:rsid w:val="00C1785F"/>
    <w:rsid w:val="00C229D8"/>
    <w:rsid w:val="00C2379B"/>
    <w:rsid w:val="00C32FDA"/>
    <w:rsid w:val="00C53196"/>
    <w:rsid w:val="00C550C3"/>
    <w:rsid w:val="00C62801"/>
    <w:rsid w:val="00C653DB"/>
    <w:rsid w:val="00C7220F"/>
    <w:rsid w:val="00C7574E"/>
    <w:rsid w:val="00C7590B"/>
    <w:rsid w:val="00C845E9"/>
    <w:rsid w:val="00C8616F"/>
    <w:rsid w:val="00C97075"/>
    <w:rsid w:val="00CB4F1A"/>
    <w:rsid w:val="00CB6667"/>
    <w:rsid w:val="00CD615B"/>
    <w:rsid w:val="00CE6611"/>
    <w:rsid w:val="00CF3A51"/>
    <w:rsid w:val="00CF773A"/>
    <w:rsid w:val="00D026BD"/>
    <w:rsid w:val="00D03652"/>
    <w:rsid w:val="00D060AA"/>
    <w:rsid w:val="00D12346"/>
    <w:rsid w:val="00D252F2"/>
    <w:rsid w:val="00D315DE"/>
    <w:rsid w:val="00D42621"/>
    <w:rsid w:val="00D4712D"/>
    <w:rsid w:val="00D54088"/>
    <w:rsid w:val="00D55CA4"/>
    <w:rsid w:val="00D60D37"/>
    <w:rsid w:val="00D61854"/>
    <w:rsid w:val="00D622EB"/>
    <w:rsid w:val="00D6388F"/>
    <w:rsid w:val="00D82BDF"/>
    <w:rsid w:val="00D94BBC"/>
    <w:rsid w:val="00D95BB2"/>
    <w:rsid w:val="00DA16B6"/>
    <w:rsid w:val="00DA7A99"/>
    <w:rsid w:val="00DB37F2"/>
    <w:rsid w:val="00DB5E4A"/>
    <w:rsid w:val="00DC17B9"/>
    <w:rsid w:val="00DC3F52"/>
    <w:rsid w:val="00DC5352"/>
    <w:rsid w:val="00DD373D"/>
    <w:rsid w:val="00DD5F57"/>
    <w:rsid w:val="00DE0161"/>
    <w:rsid w:val="00DF6094"/>
    <w:rsid w:val="00E006D4"/>
    <w:rsid w:val="00E028D1"/>
    <w:rsid w:val="00E10796"/>
    <w:rsid w:val="00E131E1"/>
    <w:rsid w:val="00E2410E"/>
    <w:rsid w:val="00E3703B"/>
    <w:rsid w:val="00E441B7"/>
    <w:rsid w:val="00E579F3"/>
    <w:rsid w:val="00E61876"/>
    <w:rsid w:val="00E623B4"/>
    <w:rsid w:val="00E67412"/>
    <w:rsid w:val="00E737B3"/>
    <w:rsid w:val="00E75CD0"/>
    <w:rsid w:val="00E87B52"/>
    <w:rsid w:val="00E93C9A"/>
    <w:rsid w:val="00EA2A62"/>
    <w:rsid w:val="00EA35D7"/>
    <w:rsid w:val="00EB0DEF"/>
    <w:rsid w:val="00EB42CA"/>
    <w:rsid w:val="00EB56C7"/>
    <w:rsid w:val="00EB5D8A"/>
    <w:rsid w:val="00EC1062"/>
    <w:rsid w:val="00EC1DD8"/>
    <w:rsid w:val="00EC67C2"/>
    <w:rsid w:val="00EC78E1"/>
    <w:rsid w:val="00EC7F09"/>
    <w:rsid w:val="00EE0CE6"/>
    <w:rsid w:val="00EE4DBA"/>
    <w:rsid w:val="00EE7137"/>
    <w:rsid w:val="00EF1895"/>
    <w:rsid w:val="00EF2559"/>
    <w:rsid w:val="00EF568F"/>
    <w:rsid w:val="00EF620A"/>
    <w:rsid w:val="00F005D2"/>
    <w:rsid w:val="00F026FD"/>
    <w:rsid w:val="00F1014F"/>
    <w:rsid w:val="00F143F6"/>
    <w:rsid w:val="00F16EB5"/>
    <w:rsid w:val="00F24623"/>
    <w:rsid w:val="00F25525"/>
    <w:rsid w:val="00F25E69"/>
    <w:rsid w:val="00F30E47"/>
    <w:rsid w:val="00F32AC9"/>
    <w:rsid w:val="00F37A49"/>
    <w:rsid w:val="00F4504D"/>
    <w:rsid w:val="00F6173A"/>
    <w:rsid w:val="00F62534"/>
    <w:rsid w:val="00F66770"/>
    <w:rsid w:val="00F701FD"/>
    <w:rsid w:val="00F72B45"/>
    <w:rsid w:val="00F72BBA"/>
    <w:rsid w:val="00F751AC"/>
    <w:rsid w:val="00F8071B"/>
    <w:rsid w:val="00F80958"/>
    <w:rsid w:val="00F82A63"/>
    <w:rsid w:val="00FA68AE"/>
    <w:rsid w:val="00FB3B84"/>
    <w:rsid w:val="00FB5C5E"/>
    <w:rsid w:val="00FB6FD6"/>
    <w:rsid w:val="00FC471E"/>
    <w:rsid w:val="00FC4C47"/>
    <w:rsid w:val="00FD56CC"/>
    <w:rsid w:val="00FD5F7C"/>
    <w:rsid w:val="00FE2CF7"/>
    <w:rsid w:val="03A47EEF"/>
    <w:rsid w:val="0A06A4B9"/>
    <w:rsid w:val="0D153097"/>
    <w:rsid w:val="0EA8939B"/>
    <w:rsid w:val="12F57882"/>
    <w:rsid w:val="14E8D691"/>
    <w:rsid w:val="182DC0B3"/>
    <w:rsid w:val="19F878FC"/>
    <w:rsid w:val="1BE1727C"/>
    <w:rsid w:val="1C750628"/>
    <w:rsid w:val="1CDB2D8E"/>
    <w:rsid w:val="2188F270"/>
    <w:rsid w:val="2A576C48"/>
    <w:rsid w:val="2A752C88"/>
    <w:rsid w:val="2CF20BC2"/>
    <w:rsid w:val="3FF5940C"/>
    <w:rsid w:val="4B0C5AF7"/>
    <w:rsid w:val="4C4AD5FA"/>
    <w:rsid w:val="4C9951F6"/>
    <w:rsid w:val="50C6B2D2"/>
    <w:rsid w:val="528022BC"/>
    <w:rsid w:val="56E00C07"/>
    <w:rsid w:val="577937B1"/>
    <w:rsid w:val="578D6D7C"/>
    <w:rsid w:val="581622B1"/>
    <w:rsid w:val="5DB77A48"/>
    <w:rsid w:val="5DFEE2DD"/>
    <w:rsid w:val="6964F37B"/>
    <w:rsid w:val="6CA5CF21"/>
    <w:rsid w:val="6CCB44BF"/>
    <w:rsid w:val="6FAEDECA"/>
    <w:rsid w:val="727D8FF0"/>
    <w:rsid w:val="73503D00"/>
    <w:rsid w:val="7770A0AD"/>
    <w:rsid w:val="77843E4F"/>
    <w:rsid w:val="7B583C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F929576"/>
  <w15:chartTrackingRefBased/>
  <w15:docId w15:val="{1087538A-E3D6-4CF6-920A-AC906AFC54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0D37"/>
    <w:pPr>
      <w:spacing w:after="0" w:line="276" w:lineRule="auto"/>
    </w:pPr>
    <w:rPr>
      <w:rFonts w:ascii="Arial" w:eastAsia="Malgun Gothic" w:hAnsi="Arial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D60D3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60D37"/>
    <w:rPr>
      <w:rFonts w:ascii="Arial" w:eastAsia="Malgun Gothic" w:hAnsi="Arial" w:cs="Times New Roman"/>
      <w:lang w:val="en-US"/>
    </w:rPr>
  </w:style>
  <w:style w:type="paragraph" w:customStyle="1" w:styleId="paragraph">
    <w:name w:val="paragraph"/>
    <w:basedOn w:val="Normal"/>
    <w:rsid w:val="00D60D3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GB" w:eastAsia="en-GB"/>
    </w:rPr>
  </w:style>
  <w:style w:type="character" w:customStyle="1" w:styleId="normaltextrun">
    <w:name w:val="normaltextrun"/>
    <w:basedOn w:val="DefaultParagraphFont"/>
    <w:rsid w:val="00D60D37"/>
  </w:style>
  <w:style w:type="character" w:customStyle="1" w:styleId="eop">
    <w:name w:val="eop"/>
    <w:basedOn w:val="DefaultParagraphFont"/>
    <w:rsid w:val="00D60D37"/>
  </w:style>
  <w:style w:type="character" w:styleId="Strong">
    <w:name w:val="Strong"/>
    <w:uiPriority w:val="22"/>
    <w:qFormat/>
    <w:rsid w:val="00D60D37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60D37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0D37"/>
    <w:rPr>
      <w:rFonts w:ascii="Arial" w:eastAsia="Malgun Gothic" w:hAnsi="Arial" w:cs="Times New Roman"/>
      <w:lang w:val="en-US"/>
    </w:rPr>
  </w:style>
  <w:style w:type="paragraph" w:styleId="NoSpacing">
    <w:name w:val="No Spacing"/>
    <w:uiPriority w:val="1"/>
    <w:qFormat/>
    <w:rsid w:val="00D60D37"/>
    <w:pPr>
      <w:spacing w:after="0" w:line="240" w:lineRule="auto"/>
    </w:pPr>
    <w:rPr>
      <w:rFonts w:ascii="Calibri" w:eastAsia="Malgun Gothic" w:hAnsi="Calibri" w:cs="Times New Roman"/>
      <w:lang w:val="en-US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rFonts w:ascii="Arial" w:eastAsia="Malgun Gothic" w:hAnsi="Arial" w:cs="Times New Roman"/>
      <w:sz w:val="20"/>
      <w:szCs w:val="20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3441A5"/>
    <w:pPr>
      <w:spacing w:after="0" w:line="240" w:lineRule="auto"/>
    </w:pPr>
    <w:rPr>
      <w:rFonts w:ascii="Arial" w:eastAsia="Malgun Gothic" w:hAnsi="Arial" w:cs="Times New Roman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6253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62534"/>
    <w:rPr>
      <w:rFonts w:ascii="Arial" w:eastAsia="Malgun Gothic" w:hAnsi="Arial" w:cs="Times New Roman"/>
      <w:b/>
      <w:bCs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sid w:val="004F4095"/>
    <w:rPr>
      <w:rFonts w:ascii="Times New Roman" w:hAnsi="Times New Roman" w:cs="Times New Roman" w:hint="default"/>
      <w:color w:val="000000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250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66F37"/>
    <w:rPr>
      <w:color w:val="954F72" w:themeColor="followedHyperlink"/>
      <w:u w:val="single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985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7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37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instagram.com/reel/Cp5muksvSqG/?utm_source=ig_web_copy_link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instagram.com/reel/CpnaQEkDuQY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facebook.com/watch/?v=3461287430785087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6378ea8-f023-4048-86f8-75d37ef44c2f">
      <UserInfo>
        <DisplayName>PFPR x Kia Members</DisplayName>
        <AccountId>7</AccountId>
        <AccountType/>
      </UserInfo>
      <UserInfo>
        <DisplayName>Kranl, Christian</DisplayName>
        <AccountId>83</AccountId>
        <AccountType/>
      </UserInfo>
    </SharedWithUsers>
    <lcf76f155ced4ddcb4097134ff3c332f xmlns="ca0521e1-b612-4196-a703-b1b7610de6d4">
      <Terms xmlns="http://schemas.microsoft.com/office/infopath/2007/PartnerControls"/>
    </lcf76f155ced4ddcb4097134ff3c332f>
    <TaxCatchAll xmlns="a6378ea8-f023-4048-86f8-75d37ef44c2f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EE278B3B8B4A449F6023ADA28D4335" ma:contentTypeVersion="12" ma:contentTypeDescription="Create a new document." ma:contentTypeScope="" ma:versionID="b084b1b85ae75f77cf2fbc5b23685f49">
  <xsd:schema xmlns:xsd="http://www.w3.org/2001/XMLSchema" xmlns:xs="http://www.w3.org/2001/XMLSchema" xmlns:p="http://schemas.microsoft.com/office/2006/metadata/properties" xmlns:ns2="ca0521e1-b612-4196-a703-b1b7610de6d4" xmlns:ns3="a6378ea8-f023-4048-86f8-75d37ef44c2f" targetNamespace="http://schemas.microsoft.com/office/2006/metadata/properties" ma:root="true" ma:fieldsID="cfc0ca047edf2a705b8535dec7cb3a2e" ns2:_="" ns3:_="">
    <xsd:import namespace="ca0521e1-b612-4196-a703-b1b7610de6d4"/>
    <xsd:import namespace="a6378ea8-f023-4048-86f8-75d37ef44c2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0521e1-b612-4196-a703-b1b7610de6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c8949354-14f0-4874-8f4b-e779964bdff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378ea8-f023-4048-86f8-75d37ef44c2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28a43fe2-87b3-40b7-abf3-f9774b901497}" ma:internalName="TaxCatchAll" ma:showField="CatchAllData" ma:web="a6378ea8-f023-4048-86f8-75d37ef44c2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C23257B-CE39-4883-B44D-7D722396F15A}">
  <ds:schemaRefs>
    <ds:schemaRef ds:uri="http://purl.org/dc/elements/1.1/"/>
    <ds:schemaRef ds:uri="http://schemas.microsoft.com/office/infopath/2007/PartnerControls"/>
    <ds:schemaRef ds:uri="http://schemas.microsoft.com/office/2006/documentManagement/types"/>
    <ds:schemaRef ds:uri="http://www.w3.org/XML/1998/namespace"/>
    <ds:schemaRef ds:uri="http://schemas.openxmlformats.org/package/2006/metadata/core-properties"/>
    <ds:schemaRef ds:uri="http://purl.org/dc/dcmitype/"/>
    <ds:schemaRef ds:uri="http://purl.org/dc/terms/"/>
    <ds:schemaRef ds:uri="a6378ea8-f023-4048-86f8-75d37ef44c2f"/>
    <ds:schemaRef ds:uri="ca0521e1-b612-4196-a703-b1b7610de6d4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60163340-0825-42D9-B47B-4686E7C5395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0521e1-b612-4196-a703-b1b7610de6d4"/>
    <ds:schemaRef ds:uri="a6378ea8-f023-4048-86f8-75d37ef44c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94293EE-745B-404E-A856-A033CDFED55A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08492740-ca7a-4f8f-8d00-b68d4e06d85c}" enabled="1" method="Privileged" siteId="{815142b9-9d2f-4d92-83c3-65e5740e49aa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53</Words>
  <Characters>249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Mulcaster</dc:creator>
  <cp:keywords/>
  <dc:description/>
  <cp:lastModifiedBy>Gonzalez-Huerta, Pablo</cp:lastModifiedBy>
  <cp:revision>68</cp:revision>
  <dcterms:created xsi:type="dcterms:W3CDTF">2023-03-16T18:32:00Z</dcterms:created>
  <dcterms:modified xsi:type="dcterms:W3CDTF">2023-03-17T2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EE278B3B8B4A449F6023ADA28D4335</vt:lpwstr>
  </property>
  <property fmtid="{D5CDD505-2E9C-101B-9397-08002B2CF9AE}" pid="3" name="MediaServiceImageTags">
    <vt:lpwstr/>
  </property>
</Properties>
</file>